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5941A" w14:textId="77777777" w:rsidR="00A5262C" w:rsidRPr="00A5262C" w:rsidRDefault="00A5262C" w:rsidP="00A5262C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5262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7</w:t>
      </w:r>
    </w:p>
    <w:p w14:paraId="74BF98DC" w14:textId="728CCD67" w:rsidR="00A5262C" w:rsidRPr="00F729F5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729F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. Ниже приведены два списка</w:t>
      </w:r>
      <w:r w:rsidR="00F729F5">
        <w:rPr>
          <w:rFonts w:ascii="Times New Roman" w:eastAsia="Times New Roman" w:hAnsi="Times New Roman" w:cs="Times New Roman"/>
          <w:sz w:val="26"/>
          <w:szCs w:val="26"/>
          <w:lang w:eastAsia="ru-RU"/>
        </w:rPr>
        <w:t>. Создайте словарь (</w:t>
      </w:r>
      <w:r w:rsidR="00F729F5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dictionary</w:t>
      </w:r>
      <w:r w:rsidR="00F729F5" w:rsidRPr="00F729F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) </w:t>
      </w:r>
      <w:r w:rsidR="00F729F5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из них</w:t>
      </w:r>
      <w:r w:rsidR="00F729F5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75583404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1EDDB3E5" wp14:editId="3A4B1841">
            <wp:extent cx="5534025" cy="1620277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64471" cy="162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86A5" w14:textId="371EB632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</w:t>
      </w:r>
      <w:r w:rsid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t>О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бъедините следующие два словаря </w:t>
      </w:r>
      <w:proofErr w:type="spellStart"/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Python</w:t>
      </w:r>
      <w:proofErr w:type="spellEnd"/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один</w:t>
      </w:r>
    </w:p>
    <w:p w14:paraId="01CA5843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DEE5B10" wp14:editId="6C2872C4">
            <wp:extent cx="5591175" cy="696880"/>
            <wp:effectExtent l="0" t="0" r="0" b="825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3215" cy="69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8C088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6C7B014" wp14:editId="15BAD83E">
            <wp:extent cx="5629275" cy="745556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96782" cy="75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F21B" w14:textId="77777777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3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. Получите доступ к значению ключа «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history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» из приведенного ниже запроса.</w:t>
      </w:r>
    </w:p>
    <w:p w14:paraId="57CAD857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3C06885B" wp14:editId="129CF78F">
            <wp:extent cx="5248275" cy="2650786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2739" cy="266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55FA" w14:textId="5A1CB062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4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: Создайте новый словарь, извлекая следующие ключи из приведенного ниже словаря.</w:t>
      </w:r>
    </w:p>
    <w:p w14:paraId="22211F87" w14:textId="2AD1DA67" w:rsidR="00A5262C" w:rsidRDefault="004332FA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drawing>
          <wp:inline distT="0" distB="0" distL="0" distR="0" wp14:anchorId="25E7E89E" wp14:editId="193AB0B2">
            <wp:extent cx="5210175" cy="139903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2813" cy="1410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476C3" w14:textId="50D867C8" w:rsidR="004332FA" w:rsidRPr="00A5262C" w:rsidRDefault="004332FA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lastRenderedPageBreak/>
        <w:drawing>
          <wp:inline distT="0" distB="0" distL="0" distR="0" wp14:anchorId="19125147" wp14:editId="1C3795AB">
            <wp:extent cx="5940425" cy="1840865"/>
            <wp:effectExtent l="0" t="0" r="3175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3606" w14:textId="79E98778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4332FA"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5</w:t>
      </w:r>
      <w:r w:rsid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t>П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роверьте, существует ли в словаре значение 200</w:t>
      </w:r>
    </w:p>
    <w:p w14:paraId="2BC66AE8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61307416" wp14:editId="1AE25992">
            <wp:extent cx="5676900" cy="532191"/>
            <wp:effectExtent l="0" t="0" r="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3888" cy="55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0213E" w14:textId="77777777" w:rsidR="00A5262C" w:rsidRPr="00A5262C" w:rsidRDefault="00A5262C" w:rsidP="00A5262C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262C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Ожидаемый результат:</w:t>
      </w:r>
    </w:p>
    <w:p w14:paraId="7E0834FD" w14:textId="77777777" w:rsidR="00A5262C" w:rsidRPr="00A5262C" w:rsidRDefault="00A5262C" w:rsidP="00A5262C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Правда</w:t>
      </w:r>
    </w:p>
    <w:p w14:paraId="1BE5DCA7" w14:textId="4C42BF46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4332FA" w:rsidRPr="004332FA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6</w:t>
      </w:r>
      <w:r w:rsid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4332FA">
        <w:rPr>
          <w:rFonts w:ascii="Times New Roman" w:eastAsia="Times New Roman" w:hAnsi="Times New Roman" w:cs="Times New Roman"/>
          <w:sz w:val="26"/>
          <w:szCs w:val="26"/>
          <w:lang w:eastAsia="ru-RU"/>
        </w:rPr>
        <w:t>П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ереименуйте 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ключевое значение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«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city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»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«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location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»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следующем словаре.</w:t>
      </w:r>
    </w:p>
    <w:p w14:paraId="5C4EA731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7892E6E4" wp14:editId="36B0A327">
            <wp:extent cx="5629275" cy="3101367"/>
            <wp:effectExtent l="0" t="0" r="0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1445" cy="3113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E94D" w14:textId="686B8F88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bookmarkStart w:id="0" w:name="_GoBack"/>
      <w:r w:rsidRPr="009839F4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9839F4" w:rsidRPr="009839F4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7</w:t>
      </w:r>
      <w:bookmarkEnd w:id="0"/>
      <w:r w:rsidR="009839F4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9839F4">
        <w:rPr>
          <w:rFonts w:ascii="Times New Roman" w:eastAsia="Times New Roman" w:hAnsi="Times New Roman" w:cs="Times New Roman"/>
          <w:sz w:val="26"/>
          <w:szCs w:val="26"/>
          <w:lang w:eastAsia="ru-RU"/>
        </w:rPr>
        <w:t>П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олучите ключ минимального значения из следующего словаря</w:t>
      </w:r>
    </w:p>
    <w:p w14:paraId="16B31B66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 wp14:anchorId="316FDF6B" wp14:editId="2BDAD3F4">
            <wp:extent cx="5940425" cy="195008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EC529" w14:textId="6DFDC9C1" w:rsidR="00A5262C" w:rsidRPr="00A5262C" w:rsidRDefault="00A5262C" w:rsidP="00A5262C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839F4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 xml:space="preserve">Упражнение </w:t>
      </w:r>
      <w:r w:rsidR="009839F4" w:rsidRPr="009839F4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8</w:t>
      </w:r>
      <w:r w:rsidR="009839F4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9839F4">
        <w:rPr>
          <w:rFonts w:ascii="Times New Roman" w:eastAsia="Times New Roman" w:hAnsi="Times New Roman" w:cs="Times New Roman"/>
          <w:sz w:val="26"/>
          <w:szCs w:val="26"/>
          <w:lang w:eastAsia="ru-RU"/>
        </w:rPr>
        <w:t>И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змените зарплату Брэда на 8500</w:t>
      </w:r>
      <w:r w:rsidR="009839F4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в заданном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9839F4">
        <w:rPr>
          <w:rFonts w:ascii="Times New Roman" w:eastAsia="Times New Roman" w:hAnsi="Times New Roman" w:cs="Times New Roman"/>
          <w:sz w:val="26"/>
          <w:szCs w:val="26"/>
          <w:lang w:eastAsia="ru-RU"/>
        </w:rPr>
        <w:t>словаре</w:t>
      </w:r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proofErr w:type="spellStart"/>
      <w:r w:rsidRPr="00A5262C">
        <w:rPr>
          <w:rFonts w:ascii="Times New Roman" w:eastAsia="Times New Roman" w:hAnsi="Times New Roman" w:cs="Times New Roman"/>
          <w:sz w:val="26"/>
          <w:szCs w:val="26"/>
          <w:lang w:eastAsia="ru-RU"/>
        </w:rPr>
        <w:t>Python</w:t>
      </w:r>
      <w:proofErr w:type="spellEnd"/>
    </w:p>
    <w:p w14:paraId="4D4E9D12" w14:textId="77777777" w:rsidR="00A5262C" w:rsidRPr="00A5262C" w:rsidRDefault="00A5262C" w:rsidP="00A5262C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455F3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inline distT="0" distB="0" distL="0" distR="0" wp14:anchorId="05020771" wp14:editId="39E43EB0">
            <wp:extent cx="5940425" cy="2905760"/>
            <wp:effectExtent l="0" t="0" r="3175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C9A06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QzMjGyNLE0MzdW0lEKTi0uzszPAykwqgUAljDRLywAAAA="/>
  </w:docVars>
  <w:rsids>
    <w:rsidRoot w:val="00A5262C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332FA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839F4"/>
    <w:rsid w:val="009C2F38"/>
    <w:rsid w:val="00A4294F"/>
    <w:rsid w:val="00A5262C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729F5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4EAFD4"/>
  <w15:chartTrackingRefBased/>
  <w15:docId w15:val="{332F453C-E1BA-4DB2-9975-B70A8F091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A526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A5262C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A526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0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3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9-02T15:53:00Z</dcterms:created>
  <dcterms:modified xsi:type="dcterms:W3CDTF">2021-09-04T16:05:00Z</dcterms:modified>
</cp:coreProperties>
</file>